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1DC7E770" w:rsidR="00D85B4A" w:rsidRDefault="00D85B4A"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Hillsboro,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216EA457" w:rsidR="00755AF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w:t>
                            </w:r>
                            <w:r w:rsidR="00755AF4">
                              <w:rPr>
                                <w:rFonts w:ascii="Palatino Linotype" w:hAnsi="Palatino Linotype" w:cstheme="minorHAnsi"/>
                                <w:i/>
                                <w:sz w:val="16"/>
                                <w:szCs w:val="16"/>
                                <w:lang w:val="es-MX"/>
                              </w:rPr>
                              <w:t xml:space="preserve"> Molly Hockema</w:t>
                            </w:r>
                          </w:p>
                          <w:p w14:paraId="53754CA5" w14:textId="555CA442" w:rsidR="002D3864" w:rsidRPr="008A01C4" w:rsidRDefault="007C7545" w:rsidP="00D7467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2CA35D99" w:rsidR="00690393" w:rsidRPr="008A01C4" w:rsidRDefault="00690393" w:rsidP="00D52392">
                            <w:pPr>
                              <w:spacing w:after="0"/>
                              <w:rPr>
                                <w:rFonts w:ascii="Palatino Linotype" w:hAnsi="Palatino Linotype" w:cstheme="minorHAnsi"/>
                                <w:i/>
                                <w:sz w:val="16"/>
                                <w:szCs w:val="16"/>
                                <w:lang w:val="es-MX"/>
                              </w:rPr>
                            </w:pP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1D93549" w14:textId="05B20EDA" w:rsidR="0085654A" w:rsidRPr="00B46C83" w:rsidRDefault="00E206CB"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February 14</w:t>
                            </w:r>
                            <w:r w:rsidRPr="00E206CB">
                              <w:rPr>
                                <w:rFonts w:ascii="Palatino Linotype" w:eastAsia="Times New Roman" w:hAnsi="Palatino Linotype" w:cs="Helvetica"/>
                                <w:i/>
                                <w:sz w:val="16"/>
                                <w:szCs w:val="16"/>
                                <w:vertAlign w:val="superscript"/>
                              </w:rPr>
                              <w:t>th</w:t>
                            </w:r>
                            <w:r>
                              <w:rPr>
                                <w:rFonts w:ascii="Palatino Linotype" w:eastAsia="Times New Roman" w:hAnsi="Palatino Linotype" w:cs="Helvetica"/>
                                <w:i/>
                                <w:sz w:val="16"/>
                                <w:szCs w:val="16"/>
                              </w:rPr>
                              <w:t xml:space="preserve">, 2022 </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1DC7E770" w:rsidR="00D85B4A" w:rsidRDefault="00D85B4A"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Hillsboro,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216EA457" w:rsidR="00755AF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w:t>
                      </w:r>
                      <w:r w:rsidR="00755AF4">
                        <w:rPr>
                          <w:rFonts w:ascii="Palatino Linotype" w:hAnsi="Palatino Linotype" w:cstheme="minorHAnsi"/>
                          <w:i/>
                          <w:sz w:val="16"/>
                          <w:szCs w:val="16"/>
                          <w:lang w:val="es-MX"/>
                        </w:rPr>
                        <w:t xml:space="preserve"> Molly Hockema</w:t>
                      </w:r>
                    </w:p>
                    <w:p w14:paraId="53754CA5" w14:textId="555CA442" w:rsidR="002D3864" w:rsidRPr="008A01C4" w:rsidRDefault="007C7545" w:rsidP="00D7467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2CA35D99" w:rsidR="00690393" w:rsidRPr="008A01C4" w:rsidRDefault="00690393" w:rsidP="00D52392">
                      <w:pPr>
                        <w:spacing w:after="0"/>
                        <w:rPr>
                          <w:rFonts w:ascii="Palatino Linotype" w:hAnsi="Palatino Linotype" w:cstheme="minorHAnsi"/>
                          <w:i/>
                          <w:sz w:val="16"/>
                          <w:szCs w:val="16"/>
                          <w:lang w:val="es-MX"/>
                        </w:rPr>
                      </w:pP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1D93549" w14:textId="05B20EDA" w:rsidR="0085654A" w:rsidRPr="00B46C83" w:rsidRDefault="00E206CB"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February 14</w:t>
                      </w:r>
                      <w:r w:rsidRPr="00E206CB">
                        <w:rPr>
                          <w:rFonts w:ascii="Palatino Linotype" w:eastAsia="Times New Roman" w:hAnsi="Palatino Linotype" w:cs="Helvetica"/>
                          <w:i/>
                          <w:sz w:val="16"/>
                          <w:szCs w:val="16"/>
                          <w:vertAlign w:val="superscript"/>
                        </w:rPr>
                        <w:t>th</w:t>
                      </w:r>
                      <w:r>
                        <w:rPr>
                          <w:rFonts w:ascii="Palatino Linotype" w:eastAsia="Times New Roman" w:hAnsi="Palatino Linotype" w:cs="Helvetica"/>
                          <w:i/>
                          <w:sz w:val="16"/>
                          <w:szCs w:val="16"/>
                        </w:rPr>
                        <w:t xml:space="preserve">, 2022 </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47AB7EED" w:rsidR="006A3C3D" w:rsidRDefault="00E206CB" w:rsidP="006A3C3D">
      <w:pPr>
        <w:spacing w:after="0" w:line="240" w:lineRule="auto"/>
        <w:jc w:val="center"/>
        <w:rPr>
          <w:rFonts w:ascii="Candara" w:hAnsi="Candara" w:cstheme="minorHAnsi"/>
          <w:sz w:val="24"/>
          <w:szCs w:val="24"/>
        </w:rPr>
      </w:pPr>
      <w:r>
        <w:rPr>
          <w:rFonts w:ascii="Candara" w:hAnsi="Candara"/>
          <w:b/>
          <w:smallCaps/>
          <w:noProof/>
          <w:sz w:val="24"/>
          <w:szCs w:val="24"/>
        </w:rPr>
        <w:t>January 10th</w:t>
      </w:r>
      <w:r w:rsidR="00247482">
        <w:rPr>
          <w:rFonts w:ascii="Candara" w:hAnsi="Candara"/>
          <w:b/>
          <w:smallCaps/>
          <w:noProof/>
          <w:sz w:val="24"/>
          <w:szCs w:val="24"/>
        </w:rPr>
        <w:t>, 2022</w:t>
      </w:r>
    </w:p>
    <w:p w14:paraId="5877688E" w14:textId="01256E2A"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A80404">
        <w:rPr>
          <w:rFonts w:ascii="Candara" w:hAnsi="Candara" w:cstheme="minorHAnsi"/>
          <w:b/>
          <w:sz w:val="24"/>
          <w:szCs w:val="26"/>
        </w:rPr>
        <w:t xml:space="preserve"> 12:0</w:t>
      </w:r>
      <w:r w:rsidR="00880CCE">
        <w:rPr>
          <w:rFonts w:ascii="Candara" w:hAnsi="Candara" w:cstheme="minorHAnsi"/>
          <w:b/>
          <w:sz w:val="24"/>
          <w:szCs w:val="26"/>
        </w:rPr>
        <w:t>0 p.m.</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0AC0956C" w14:textId="42068913" w:rsidR="00A53458" w:rsidRDefault="003106BA" w:rsidP="00A53458">
      <w:pPr>
        <w:spacing w:after="0" w:line="240" w:lineRule="auto"/>
        <w:jc w:val="center"/>
        <w:rPr>
          <w:b/>
          <w:bCs/>
          <w:color w:val="000000" w:themeColor="text1"/>
          <w:sz w:val="18"/>
          <w:szCs w:val="18"/>
          <w:u w:val="single"/>
        </w:rPr>
      </w:pPr>
      <w:r w:rsidRPr="003106BA">
        <w:rPr>
          <w:b/>
          <w:bCs/>
          <w:color w:val="000000" w:themeColor="text1"/>
          <w:sz w:val="18"/>
          <w:szCs w:val="18"/>
          <w:u w:val="single"/>
        </w:rPr>
        <w:t>Join by Zoom</w:t>
      </w:r>
    </w:p>
    <w:p w14:paraId="7FF5A06A" w14:textId="77777777" w:rsidR="00482A45" w:rsidRPr="00482A45" w:rsidRDefault="00674D47" w:rsidP="00482A45">
      <w:pPr>
        <w:spacing w:after="0" w:line="240" w:lineRule="auto"/>
        <w:jc w:val="center"/>
        <w:rPr>
          <w:rFonts w:ascii="Calibri" w:eastAsia="Calibri" w:hAnsi="Calibri" w:cs="Calibri"/>
          <w:sz w:val="16"/>
          <w:szCs w:val="16"/>
        </w:rPr>
      </w:pPr>
      <w:hyperlink r:id="rId12" w:history="1">
        <w:r w:rsidR="00482A45" w:rsidRPr="00482A45">
          <w:rPr>
            <w:rFonts w:ascii="Calibri" w:eastAsia="Calibri" w:hAnsi="Calibri" w:cs="Calibri"/>
            <w:color w:val="0563C1"/>
            <w:sz w:val="16"/>
            <w:szCs w:val="16"/>
            <w:u w:val="single"/>
          </w:rPr>
          <w:t>https://www.zoomgov.com/j/1605517155?pwd=bEh1UGRLY016VGRUaVRkNEZUVjREUT09</w:t>
        </w:r>
      </w:hyperlink>
    </w:p>
    <w:p w14:paraId="0FC56384" w14:textId="77777777" w:rsidR="00482A45" w:rsidRPr="003106BA" w:rsidRDefault="00482A45" w:rsidP="00A53458">
      <w:pPr>
        <w:spacing w:after="0" w:line="240" w:lineRule="auto"/>
        <w:jc w:val="center"/>
        <w:rPr>
          <w:b/>
          <w:bCs/>
          <w:color w:val="000000" w:themeColor="text1"/>
          <w:sz w:val="18"/>
          <w:szCs w:val="18"/>
          <w:u w:val="single"/>
        </w:rPr>
      </w:pPr>
    </w:p>
    <w:p w14:paraId="11DE1683" w14:textId="1537B03A"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1BD8026F" w14:textId="77777777" w:rsidR="003F4171"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p>
    <w:p w14:paraId="2F2089D9" w14:textId="4242FE01" w:rsidR="006A3C3D" w:rsidRDefault="003F4171"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 xml:space="preserve">Stacy Parrish, Raina Reece, Renee Roman Nose, Natalie </w:t>
      </w:r>
      <w:proofErr w:type="spellStart"/>
      <w:r>
        <w:rPr>
          <w:rFonts w:ascii="Candara" w:hAnsi="Candara" w:cstheme="minorHAnsi"/>
        </w:rPr>
        <w:t>Altermatt</w:t>
      </w:r>
      <w:proofErr w:type="spellEnd"/>
      <w:r>
        <w:rPr>
          <w:rFonts w:ascii="Candara" w:hAnsi="Candara" w:cstheme="minorHAnsi"/>
        </w:rPr>
        <w:t xml:space="preserve">, Sandy Henry, Tamara Henderson, Susan </w:t>
      </w:r>
      <w:proofErr w:type="spellStart"/>
      <w:r>
        <w:rPr>
          <w:rFonts w:ascii="Candara" w:hAnsi="Candara" w:cstheme="minorHAnsi"/>
        </w:rPr>
        <w:t>Samek</w:t>
      </w:r>
      <w:proofErr w:type="spellEnd"/>
      <w:r>
        <w:rPr>
          <w:rFonts w:ascii="Candara" w:hAnsi="Candara" w:cstheme="minorHAnsi"/>
        </w:rPr>
        <w:t>, Brandon Culbertson, April Campbell, Jennifer Belle, Renae Guenther, Mercedes Jones, Leilani Sabzalian, Luhui Whitebear, Brent Spencer, Chris Mansayon, Nicole Butler-</w:t>
      </w:r>
      <w:proofErr w:type="spellStart"/>
      <w:r>
        <w:rPr>
          <w:rFonts w:ascii="Candara" w:hAnsi="Candara" w:cstheme="minorHAnsi"/>
        </w:rPr>
        <w:t>Hooten</w:t>
      </w:r>
      <w:proofErr w:type="spellEnd"/>
      <w:r>
        <w:rPr>
          <w:rFonts w:ascii="Candara" w:hAnsi="Candara" w:cstheme="minorHAnsi"/>
        </w:rPr>
        <w:t xml:space="preserve">, Valeria </w:t>
      </w:r>
      <w:proofErr w:type="spellStart"/>
      <w:r>
        <w:rPr>
          <w:rFonts w:ascii="Candara" w:hAnsi="Candara" w:cstheme="minorHAnsi"/>
        </w:rPr>
        <w:t>Atanacio</w:t>
      </w:r>
      <w:proofErr w:type="spellEnd"/>
      <w:r>
        <w:rPr>
          <w:rFonts w:ascii="Candara" w:hAnsi="Candara" w:cstheme="minorHAnsi"/>
        </w:rPr>
        <w:t xml:space="preserve">, Sonya Moody-Jurado, Molly Hockema, Modesta Minthorn, Angie Fasana, Robin Butterfield, Valerie </w:t>
      </w:r>
      <w:proofErr w:type="spellStart"/>
      <w:r>
        <w:rPr>
          <w:rFonts w:ascii="Candara" w:hAnsi="Candara" w:cstheme="minorHAnsi"/>
        </w:rPr>
        <w:t>Switzler</w:t>
      </w:r>
      <w:proofErr w:type="spellEnd"/>
      <w:r>
        <w:rPr>
          <w:rFonts w:ascii="Candara" w:hAnsi="Candara" w:cstheme="minorHAnsi"/>
        </w:rPr>
        <w:t xml:space="preserve">, April </w:t>
      </w:r>
      <w:proofErr w:type="spellStart"/>
      <w:r>
        <w:rPr>
          <w:rFonts w:ascii="Candara" w:hAnsi="Candara" w:cstheme="minorHAnsi"/>
        </w:rPr>
        <w:t>Negrette</w:t>
      </w:r>
      <w:proofErr w:type="spellEnd"/>
      <w:r>
        <w:rPr>
          <w:rFonts w:ascii="Candara" w:hAnsi="Candara" w:cstheme="minorHAnsi"/>
        </w:rPr>
        <w:t>,</w:t>
      </w:r>
      <w:r w:rsidR="00890C09">
        <w:rPr>
          <w:rFonts w:ascii="Candara" w:hAnsi="Candara" w:cstheme="minorHAnsi"/>
        </w:rPr>
        <w:t xml:space="preserve"> Shelby Maerz</w:t>
      </w:r>
      <w:r w:rsidR="006A3C3D">
        <w:rPr>
          <w:rFonts w:ascii="Candara" w:hAnsi="Candara" w:cstheme="minorHAnsi"/>
        </w:rPr>
        <w:tab/>
      </w:r>
      <w:r w:rsidR="006A3C3D">
        <w:rPr>
          <w:rFonts w:ascii="Candara" w:hAnsi="Candara" w:cstheme="minorHAnsi"/>
        </w:rPr>
        <w:tab/>
        <w:t xml:space="preserve">     </w:t>
      </w:r>
    </w:p>
    <w:p w14:paraId="6F07C00A" w14:textId="02E4553C" w:rsidR="006A3C3D" w:rsidRPr="00747421" w:rsidRDefault="008A2DFE"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Introductions &amp; Welcome to Partner</w:t>
      </w:r>
      <w:r w:rsidR="00307995">
        <w:rPr>
          <w:rFonts w:ascii="Candara" w:hAnsi="Candara" w:cstheme="minorHAnsi"/>
        </w:rPr>
        <w:t xml:space="preserve">s </w:t>
      </w:r>
      <w:r w:rsidR="00307995">
        <w:rPr>
          <w:rFonts w:ascii="Candara" w:hAnsi="Candara" w:cstheme="minorHAnsi"/>
        </w:rPr>
        <w:tab/>
        <w:t xml:space="preserve">              Chair Henderson</w:t>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23E373F1"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E206CB">
        <w:rPr>
          <w:rFonts w:ascii="Candara" w:hAnsi="Candara" w:cstheme="minorHAnsi"/>
          <w:b/>
        </w:rPr>
        <w:t xml:space="preserve">December </w:t>
      </w:r>
      <w:r w:rsidR="00E60CC8">
        <w:rPr>
          <w:rFonts w:ascii="Candara" w:hAnsi="Candara" w:cstheme="minorHAnsi"/>
          <w:b/>
        </w:rPr>
        <w:t>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0220F86C" w:rsidR="006A3C3D" w:rsidRPr="003F4171" w:rsidRDefault="003F4171"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sidRPr="003F4171">
        <w:rPr>
          <w:rFonts w:ascii="Candara" w:hAnsi="Candara" w:cstheme="minorHAnsi"/>
        </w:rPr>
        <w:t>Any changes or Edits tha</w:t>
      </w:r>
      <w:r w:rsidR="00307995">
        <w:rPr>
          <w:rFonts w:ascii="Candara" w:hAnsi="Candara" w:cstheme="minorHAnsi"/>
        </w:rPr>
        <w:t>t you would like to offer to December’s</w:t>
      </w:r>
      <w:r w:rsidRPr="003F4171">
        <w:rPr>
          <w:rFonts w:ascii="Candara" w:hAnsi="Candara" w:cstheme="minorHAnsi"/>
        </w:rPr>
        <w:t xml:space="preserve"> minutes? No Suggestions</w:t>
      </w:r>
      <w:r w:rsidR="006A3C3D" w:rsidRPr="003F4171">
        <w:rPr>
          <w:rFonts w:ascii="Candara" w:hAnsi="Candara" w:cstheme="minorHAnsi"/>
        </w:rPr>
        <w:tab/>
      </w:r>
    </w:p>
    <w:p w14:paraId="1829A38C" w14:textId="6BF0487E" w:rsidR="00890C09" w:rsidRDefault="00890C09" w:rsidP="00307995">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0A261C15" w14:textId="5FD8B877" w:rsidR="007B7615" w:rsidRDefault="00A02EE8" w:rsidP="007B7615">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7B7615">
        <w:rPr>
          <w:rFonts w:ascii="Candara" w:hAnsi="Candara" w:cstheme="minorHAnsi"/>
          <w:b/>
        </w:rPr>
        <w:t>.0</w:t>
      </w:r>
      <w:r w:rsidR="007B7615">
        <w:rPr>
          <w:rFonts w:ascii="Candara" w:hAnsi="Candara" w:cstheme="minorHAnsi"/>
          <w:b/>
        </w:rPr>
        <w:tab/>
        <w:t>AI/AN Advisory Committee Business</w:t>
      </w:r>
    </w:p>
    <w:p w14:paraId="57E2A63C" w14:textId="4FC810AE" w:rsidR="007B7615" w:rsidRDefault="007B7615" w:rsidP="007B7615">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rPr>
        <w:t>3.1</w:t>
      </w:r>
      <w:r>
        <w:rPr>
          <w:rFonts w:ascii="Candara" w:hAnsi="Candara" w:cstheme="minorHAnsi"/>
        </w:rPr>
        <w:tab/>
        <w:t>Open Seats: Potential Applicant Introduction</w:t>
      </w:r>
    </w:p>
    <w:p w14:paraId="6E67FA7F" w14:textId="0E0C2266" w:rsidR="007B7E10" w:rsidRPr="007B7615" w:rsidRDefault="007B7615" w:rsidP="007B7615">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Pr>
          <w:rFonts w:ascii="Candara" w:hAnsi="Candara" w:cstheme="minorHAnsi"/>
        </w:rPr>
        <w:tab/>
        <w:t>Voting – Portland/ Beaverton</w:t>
      </w:r>
    </w:p>
    <w:p w14:paraId="1F351235" w14:textId="6617CCB0" w:rsidR="007B7E10" w:rsidRDefault="00890C09"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Waiting on applications to come back, positions for Portland and Beaverton are open. </w:t>
      </w:r>
    </w:p>
    <w:p w14:paraId="1ABA9B85" w14:textId="3E2898D4" w:rsidR="00E9497C"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 xml:space="preserve">9:55  </w:t>
      </w:r>
      <w:r w:rsidR="00853C76">
        <w:rPr>
          <w:rFonts w:ascii="Candara" w:hAnsi="Candara" w:cstheme="minorHAnsi"/>
          <w:b/>
        </w:rPr>
        <w:t xml:space="preserve">     </w:t>
      </w:r>
      <w:r w:rsidR="00F65E5A">
        <w:rPr>
          <w:rFonts w:ascii="Candara" w:hAnsi="Candara" w:cstheme="minorHAnsi"/>
          <w:b/>
        </w:rPr>
        <w:t xml:space="preserve">  </w:t>
      </w:r>
      <w:r w:rsidR="00477A78">
        <w:rPr>
          <w:rFonts w:ascii="Candara" w:hAnsi="Candara" w:cstheme="minorHAnsi"/>
          <w:b/>
        </w:rPr>
        <w:t xml:space="preserve"> </w:t>
      </w:r>
      <w:r w:rsidR="00853C76">
        <w:rPr>
          <w:rFonts w:ascii="Candara" w:hAnsi="Candara" w:cstheme="minorHAnsi"/>
          <w:b/>
        </w:rPr>
        <w:t xml:space="preserve">4.0   </w:t>
      </w:r>
      <w:r w:rsidR="000D7751">
        <w:rPr>
          <w:rFonts w:ascii="Candara" w:hAnsi="Candara" w:cstheme="minorHAnsi"/>
          <w:b/>
        </w:rPr>
        <w:tab/>
        <w:t xml:space="preserve"> </w:t>
      </w:r>
      <w:r>
        <w:rPr>
          <w:rFonts w:ascii="Candara" w:hAnsi="Candara" w:cstheme="minorHAnsi"/>
          <w:b/>
        </w:rPr>
        <w:t xml:space="preserve">Updating AI/AN Student Success Plan </w:t>
      </w:r>
    </w:p>
    <w:p w14:paraId="68174A41" w14:textId="7DCF016E" w:rsidR="00890C09" w:rsidRDefault="00482A45" w:rsidP="007B761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ab/>
      </w:r>
      <w:r>
        <w:rPr>
          <w:rFonts w:ascii="Candara" w:hAnsi="Candara" w:cstheme="minorHAnsi"/>
          <w:b/>
        </w:rPr>
        <w:tab/>
      </w:r>
      <w:r w:rsidR="007B7615" w:rsidRPr="00482A45">
        <w:rPr>
          <w:rFonts w:ascii="Candara" w:hAnsi="Candara" w:cstheme="minorHAnsi"/>
          <w:i/>
        </w:rPr>
        <w:t>Full Group</w:t>
      </w:r>
      <w:r w:rsidR="007B7615" w:rsidRPr="00482A45">
        <w:rPr>
          <w:rFonts w:ascii="Candara" w:hAnsi="Candara" w:cstheme="minorHAnsi"/>
        </w:rPr>
        <w:t>:</w:t>
      </w:r>
    </w:p>
    <w:p w14:paraId="0976D5A5" w14:textId="0723E3A8" w:rsidR="00307995" w:rsidRPr="00890C09" w:rsidRDefault="00307995" w:rsidP="007B761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Final Minutes for this section will be documented from the </w:t>
      </w:r>
      <w:proofErr w:type="spellStart"/>
      <w:r>
        <w:rPr>
          <w:rFonts w:ascii="Candara" w:hAnsi="Candara" w:cstheme="minorHAnsi"/>
        </w:rPr>
        <w:t>Jamboard</w:t>
      </w:r>
      <w:proofErr w:type="spellEnd"/>
      <w:r>
        <w:rPr>
          <w:rFonts w:ascii="Candara" w:hAnsi="Candara" w:cstheme="minorHAnsi"/>
        </w:rPr>
        <w:t xml:space="preserve"> not</w:t>
      </w:r>
      <w:r w:rsidR="00674D47">
        <w:rPr>
          <w:rFonts w:ascii="Candara" w:hAnsi="Candara" w:cstheme="minorHAnsi"/>
        </w:rPr>
        <w:t xml:space="preserve">es during full group discussion, these are suggested comments and questions from those who attended. </w:t>
      </w:r>
    </w:p>
    <w:p w14:paraId="367BD49C" w14:textId="67A49B1B" w:rsidR="007B761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1</w:t>
      </w:r>
      <w:r w:rsidR="00482A45">
        <w:rPr>
          <w:rFonts w:ascii="Candara" w:hAnsi="Candara" w:cstheme="minorHAnsi"/>
        </w:rPr>
        <w:tab/>
        <w:t xml:space="preserve"> </w:t>
      </w:r>
      <w:r>
        <w:rPr>
          <w:rFonts w:ascii="Candara" w:hAnsi="Candara" w:cstheme="minorHAnsi"/>
        </w:rPr>
        <w:t xml:space="preserve">Goal </w:t>
      </w:r>
      <w:r w:rsidRPr="00D57731">
        <w:rPr>
          <w:rFonts w:ascii="Candara" w:hAnsi="Candara" w:cstheme="minorHAnsi"/>
        </w:rPr>
        <w:t>3 Objective 1</w:t>
      </w:r>
      <w:r>
        <w:rPr>
          <w:rFonts w:ascii="Candara" w:hAnsi="Candara" w:cstheme="minorHAnsi"/>
        </w:rPr>
        <w:t xml:space="preserve"> – 10:20</w:t>
      </w:r>
    </w:p>
    <w:p w14:paraId="30DF5A7D" w14:textId="3B56B5A7" w:rsidR="00890C09" w:rsidRDefault="00FD0512"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COVID has impacted our strategies to train the trainer in Goal 3 Objective 1 </w:t>
      </w:r>
    </w:p>
    <w:p w14:paraId="36881FF8" w14:textId="4969124A" w:rsidR="00FD0512" w:rsidRDefault="00FD0512"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What does the expectation look like to school </w:t>
      </w:r>
      <w:r w:rsidR="006C48B5">
        <w:rPr>
          <w:rFonts w:ascii="Candara" w:hAnsi="Candara" w:cstheme="minorHAnsi"/>
        </w:rPr>
        <w:t>districts?</w:t>
      </w:r>
      <w:r>
        <w:rPr>
          <w:rFonts w:ascii="Candara" w:hAnsi="Candara" w:cstheme="minorHAnsi"/>
        </w:rPr>
        <w:t xml:space="preserve"> </w:t>
      </w:r>
    </w:p>
    <w:p w14:paraId="6FB83F24" w14:textId="53C2378A" w:rsidR="00FD0512" w:rsidRDefault="0030799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00FD0512">
        <w:rPr>
          <w:rFonts w:ascii="Candara" w:hAnsi="Candara" w:cstheme="minorHAnsi"/>
        </w:rPr>
        <w:t>How are districts reporting back – how do we know wh</w:t>
      </w:r>
      <w:r>
        <w:rPr>
          <w:rFonts w:ascii="Candara" w:hAnsi="Candara" w:cstheme="minorHAnsi"/>
        </w:rPr>
        <w:t xml:space="preserve">en a district is implementing a </w:t>
      </w:r>
      <w:r w:rsidR="00FD0512">
        <w:rPr>
          <w:rFonts w:ascii="Candara" w:hAnsi="Candara" w:cstheme="minorHAnsi"/>
        </w:rPr>
        <w:t>curriculum</w:t>
      </w:r>
    </w:p>
    <w:p w14:paraId="3CE668A9" w14:textId="5CD99D7F" w:rsidR="00FD0512" w:rsidRDefault="0030799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00FD0512">
        <w:rPr>
          <w:rFonts w:ascii="Candara" w:hAnsi="Candara" w:cstheme="minorHAnsi"/>
        </w:rPr>
        <w:t xml:space="preserve">What would excite teachers to use THSH curriculum? – RB </w:t>
      </w:r>
    </w:p>
    <w:p w14:paraId="09F96730" w14:textId="17DEA671"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The THSH site could be updated to be more user friend</w:t>
      </w:r>
      <w:r>
        <w:rPr>
          <w:rFonts w:ascii="Candara" w:hAnsi="Candara" w:cstheme="minorHAnsi"/>
        </w:rPr>
        <w:t xml:space="preserve">ly and have sections catered to </w:t>
      </w:r>
      <w:r w:rsidRPr="00307995">
        <w:rPr>
          <w:rFonts w:ascii="Candara" w:hAnsi="Candara" w:cstheme="minorHAnsi"/>
        </w:rPr>
        <w:t>classroom teachers, school leaders, district leaders, school boards, etc.</w:t>
      </w:r>
    </w:p>
    <w:p w14:paraId="4C3A30D5" w14:textId="237BEE59" w:rsid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There is a need to track compliance to this initiative and next steps regarding implementation.</w:t>
      </w:r>
    </w:p>
    <w:p w14:paraId="11280A08" w14:textId="495EE474"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Need to make sure the lessons have a Head-Heart-Hands approach whenever possible... not just facts!</w:t>
      </w:r>
    </w:p>
    <w:p w14:paraId="48158C94" w14:textId="586F0231"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Make the SB 13 prof. dev. modules on ODE's site mandatory for all teachers and administrators.  That should help with the implementation of the curriculum</w:t>
      </w:r>
    </w:p>
    <w:p w14:paraId="7DBEE207" w14:textId="35B3F9A7"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We need to think through the key elements for managing complex change: Vision-Skills-Resources-Incentives-Plan</w:t>
      </w:r>
    </w:p>
    <w:p w14:paraId="1EF225B3" w14:textId="547D4C11"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Before you create a training of trainers there should be a basic Training in the benchmarks.</w:t>
      </w:r>
    </w:p>
    <w:p w14:paraId="4A9D00F2" w14:textId="65DBFE31"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lastRenderedPageBreak/>
        <w:t>-</w:t>
      </w:r>
      <w:r w:rsidRPr="00307995">
        <w:rPr>
          <w:rFonts w:ascii="Candara" w:hAnsi="Candara" w:cstheme="minorHAnsi"/>
        </w:rPr>
        <w:t>Put that the lesson plans are put into the school district's curriculum maps.</w:t>
      </w:r>
    </w:p>
    <w:p w14:paraId="043A113E" w14:textId="43B38BB8"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Put the scope and sequence as a benchmark</w:t>
      </w:r>
    </w:p>
    <w:p w14:paraId="42B43C62" w14:textId="38EF2F3D"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From Valerie - Break out the "language" component and keep this objective separate from THSH.</w:t>
      </w:r>
    </w:p>
    <w:p w14:paraId="177D52AC" w14:textId="12B168AC"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From Luhui - Ensure a policy packet is included for school boards who are the ones who navigate curriculum decisions.</w:t>
      </w:r>
    </w:p>
    <w:p w14:paraId="3DD94682" w14:textId="3DD0FF9F"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Require curriculum implementation plan.</w:t>
      </w:r>
    </w:p>
    <w:p w14:paraId="6473A4AC" w14:textId="0533108E" w:rsid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Increased communication about the trainings and reminders about the curriculum set (some teachers are still not aware and/or using it)</w:t>
      </w:r>
    </w:p>
    <w:p w14:paraId="1BE9D422" w14:textId="632B5D62" w:rsidR="007B7615" w:rsidRDefault="00482A4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2</w:t>
      </w:r>
      <w:r>
        <w:rPr>
          <w:rFonts w:ascii="Candara" w:hAnsi="Candara" w:cstheme="minorHAnsi"/>
        </w:rPr>
        <w:tab/>
        <w:t xml:space="preserve"> </w:t>
      </w:r>
      <w:r w:rsidR="007B7615" w:rsidRPr="00D57731">
        <w:rPr>
          <w:rFonts w:ascii="Candara" w:hAnsi="Candara" w:cstheme="minorHAnsi"/>
        </w:rPr>
        <w:t>Goal 3 Objective 2</w:t>
      </w:r>
      <w:r w:rsidR="007B7615">
        <w:rPr>
          <w:rFonts w:ascii="Candara" w:hAnsi="Candara" w:cstheme="minorHAnsi"/>
        </w:rPr>
        <w:t xml:space="preserve"> – 10:45</w:t>
      </w:r>
    </w:p>
    <w:p w14:paraId="11AA71D7" w14:textId="3FA4979F" w:rsidR="0056116E" w:rsidRDefault="0056116E"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Create a lesson plan that can be utilized in </w:t>
      </w:r>
      <w:r w:rsidR="006C48B5">
        <w:rPr>
          <w:rFonts w:ascii="Candara" w:hAnsi="Candara" w:cstheme="minorHAnsi"/>
        </w:rPr>
        <w:t>early</w:t>
      </w:r>
      <w:r>
        <w:rPr>
          <w:rFonts w:ascii="Candara" w:hAnsi="Candara" w:cstheme="minorHAnsi"/>
        </w:rPr>
        <w:t xml:space="preserve"> learning” who is creating these lesson plans, are we partnering with sources. We currently have not started this action but this would be in partnership with the agency and we are starting to work out the beginning details for this action. </w:t>
      </w:r>
    </w:p>
    <w:p w14:paraId="71B3C1F7" w14:textId="5E84C95E" w:rsidR="0056116E" w:rsidRDefault="0030799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0056116E">
        <w:rPr>
          <w:rFonts w:ascii="Candara" w:hAnsi="Candara" w:cstheme="minorHAnsi"/>
        </w:rPr>
        <w:t xml:space="preserve">What does it mean to provide a culturally responsive learning based </w:t>
      </w:r>
      <w:r w:rsidR="006C48B5">
        <w:rPr>
          <w:rFonts w:ascii="Candara" w:hAnsi="Candara" w:cstheme="minorHAnsi"/>
        </w:rPr>
        <w:t>curriculum?</w:t>
      </w:r>
    </w:p>
    <w:p w14:paraId="3A176C3A" w14:textId="6B4C385A"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Action item #1: clarity around lesson plans specific to Early Learning. What format does it take and who is involved.</w:t>
      </w:r>
    </w:p>
    <w:p w14:paraId="2F9FB454" w14:textId="3A3E0E5D"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Provide culturally responsive professional development to support implementation.</w:t>
      </w:r>
    </w:p>
    <w:p w14:paraId="3785A1D0" w14:textId="47BDD2EF" w:rsidR="007B761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Ensure that when this work does begin that lesson plans and materials are written in alignment with the Science of Reading and the new literacy framework being rolled out by ODE</w:t>
      </w:r>
    </w:p>
    <w:p w14:paraId="713FCC89" w14:textId="537B20C8"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Again, need to address the Vision-Skills-resources-Incentives-plan for early learning</w:t>
      </w:r>
    </w:p>
    <w:p w14:paraId="379689D3" w14:textId="074A4A35"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Develop implementation plans for Early Learning Programs.</w:t>
      </w:r>
    </w:p>
    <w:p w14:paraId="2532266A" w14:textId="24D777E9"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 xml:space="preserve">Have </w:t>
      </w:r>
      <w:r w:rsidRPr="00307995">
        <w:rPr>
          <w:rFonts w:ascii="Candara" w:hAnsi="Candara" w:cstheme="minorHAnsi"/>
        </w:rPr>
        <w:t>measurable</w:t>
      </w:r>
      <w:r w:rsidRPr="00307995">
        <w:rPr>
          <w:rFonts w:ascii="Candara" w:hAnsi="Candara" w:cstheme="minorHAnsi"/>
        </w:rPr>
        <w:t xml:space="preserve"> to create accountability for implementation.</w:t>
      </w:r>
    </w:p>
    <w:p w14:paraId="0FF88448" w14:textId="07250D12"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reate an early learning certificate</w:t>
      </w:r>
    </w:p>
    <w:p w14:paraId="4BF7747B" w14:textId="6AD357FD"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reate lesson plans and help early learning programs embed the lessons into their curriculum maps.</w:t>
      </w:r>
    </w:p>
    <w:p w14:paraId="5852030C" w14:textId="6F3C609B"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307995">
        <w:rPr>
          <w:rFonts w:ascii="Candara" w:hAnsi="Candara" w:cstheme="minorHAnsi"/>
        </w:rPr>
        <w:t>Separate Action plan to incentivize the use of the curriculum for Early Childhood</w:t>
      </w:r>
    </w:p>
    <w:p w14:paraId="7316075F" w14:textId="0284B0F7" w:rsidR="007B7615" w:rsidRPr="007B761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sidRPr="007B7615">
        <w:rPr>
          <w:rFonts w:ascii="Candara" w:hAnsi="Candara" w:cstheme="minorHAnsi"/>
          <w:b/>
        </w:rPr>
        <w:t>10:45</w:t>
      </w:r>
      <w:r>
        <w:rPr>
          <w:rFonts w:ascii="Candara" w:hAnsi="Candara" w:cstheme="minorHAnsi"/>
          <w:b/>
        </w:rPr>
        <w:tab/>
      </w:r>
      <w:r>
        <w:rPr>
          <w:rFonts w:ascii="Candara" w:hAnsi="Candara" w:cstheme="minorHAnsi"/>
          <w:b/>
        </w:rPr>
        <w:tab/>
        <w:t xml:space="preserve">  Break</w:t>
      </w:r>
    </w:p>
    <w:p w14:paraId="5FF4455C" w14:textId="77777777" w:rsidR="007B761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p>
    <w:p w14:paraId="268D7548" w14:textId="0594ABFF" w:rsidR="007B761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7B7615">
        <w:rPr>
          <w:rFonts w:ascii="Candara" w:hAnsi="Candara" w:cstheme="minorHAnsi"/>
          <w:b/>
        </w:rPr>
        <w:t>10:55</w:t>
      </w:r>
      <w:r>
        <w:rPr>
          <w:rFonts w:ascii="Candara" w:hAnsi="Candara" w:cstheme="minorHAnsi"/>
        </w:rPr>
        <w:tab/>
        <w:t>4.3</w:t>
      </w:r>
      <w:r>
        <w:rPr>
          <w:rFonts w:ascii="Candara" w:hAnsi="Candara" w:cstheme="minorHAnsi"/>
        </w:rPr>
        <w:tab/>
        <w:t xml:space="preserve">  </w:t>
      </w:r>
      <w:r w:rsidRPr="00D57731">
        <w:rPr>
          <w:rFonts w:ascii="Candara" w:hAnsi="Candara" w:cstheme="minorHAnsi"/>
        </w:rPr>
        <w:t>Goal 3 Objective 3</w:t>
      </w:r>
      <w:r w:rsidR="00482A45">
        <w:rPr>
          <w:rFonts w:ascii="Candara" w:hAnsi="Candara" w:cstheme="minorHAnsi"/>
        </w:rPr>
        <w:t xml:space="preserve"> – 11:15</w:t>
      </w:r>
    </w:p>
    <w:p w14:paraId="62682581" w14:textId="77777777" w:rsidR="00307995" w:rsidRDefault="00E9497C" w:rsidP="00B55D1E">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202261">
        <w:rPr>
          <w:rFonts w:ascii="Candara" w:hAnsi="Candara" w:cstheme="minorHAnsi"/>
        </w:rPr>
        <w:t xml:space="preserve"> </w:t>
      </w:r>
      <w:r w:rsidR="00F40009">
        <w:rPr>
          <w:rFonts w:ascii="Candara" w:hAnsi="Candara" w:cstheme="minorHAnsi"/>
        </w:rPr>
        <w:t>Valerie: I welcome OIE to come to the language conference to gather information at the conference. March 26-29 and all nine tribes are invited!</w:t>
      </w:r>
    </w:p>
    <w:p w14:paraId="4EF3B657" w14:textId="7E6CF282" w:rsidR="00307995" w:rsidRPr="00307995" w:rsidRDefault="00F40009"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 </w:t>
      </w:r>
      <w:r w:rsidR="00307995">
        <w:rPr>
          <w:rFonts w:ascii="Candara" w:hAnsi="Candara" w:cstheme="minorHAnsi"/>
        </w:rPr>
        <w:t xml:space="preserve">  -</w:t>
      </w:r>
      <w:r w:rsidR="00307995" w:rsidRPr="00307995">
        <w:rPr>
          <w:rFonts w:ascii="Candara" w:hAnsi="Candara" w:cstheme="minorHAnsi"/>
        </w:rPr>
        <w:t>Robin Butterfield: add curriculum, ways to measure (benchmarks)</w:t>
      </w:r>
    </w:p>
    <w:p w14:paraId="76A70EEE" w14:textId="3FD2AE43"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urriculum should be a separate Action item in the plan.</w:t>
      </w:r>
    </w:p>
    <w:p w14:paraId="01F4ACD0" w14:textId="4B02A925"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 xml:space="preserve">Break the second box into two sections; one focusing on certifying Native speakers, and two establishing </w:t>
      </w:r>
      <w:proofErr w:type="gramStart"/>
      <w:r w:rsidRPr="00307995">
        <w:rPr>
          <w:rFonts w:ascii="Candara" w:hAnsi="Candara" w:cstheme="minorHAnsi"/>
        </w:rPr>
        <w:t>Pathways(</w:t>
      </w:r>
      <w:proofErr w:type="gramEnd"/>
      <w:r w:rsidRPr="00307995">
        <w:rPr>
          <w:rFonts w:ascii="Candara" w:hAnsi="Candara" w:cstheme="minorHAnsi"/>
        </w:rPr>
        <w:t>?)</w:t>
      </w:r>
    </w:p>
    <w:p w14:paraId="22964DDA" w14:textId="68C167EE"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onvene Native Language speakers to establish greatest areas of need.</w:t>
      </w:r>
    </w:p>
    <w:p w14:paraId="7B357711" w14:textId="7775C99A"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Think through the action items into Vision-Skills-Resources-Incentive- and a plan</w:t>
      </w:r>
    </w:p>
    <w:p w14:paraId="4D25B3F9" w14:textId="2C805DBC"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reate and separate the action items</w:t>
      </w:r>
    </w:p>
    <w:p w14:paraId="3A762768" w14:textId="445D330D"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 xml:space="preserve">Valerie </w:t>
      </w:r>
      <w:proofErr w:type="spellStart"/>
      <w:r w:rsidRPr="00307995">
        <w:rPr>
          <w:rFonts w:ascii="Candara" w:hAnsi="Candara" w:cstheme="minorHAnsi"/>
        </w:rPr>
        <w:t>Switzl</w:t>
      </w:r>
      <w:bookmarkStart w:id="0" w:name="_GoBack"/>
      <w:bookmarkEnd w:id="0"/>
      <w:r w:rsidRPr="00307995">
        <w:rPr>
          <w:rFonts w:ascii="Candara" w:hAnsi="Candara" w:cstheme="minorHAnsi"/>
        </w:rPr>
        <w:t>er</w:t>
      </w:r>
      <w:proofErr w:type="spellEnd"/>
      <w:r w:rsidRPr="00307995">
        <w:rPr>
          <w:rFonts w:ascii="Candara" w:hAnsi="Candara" w:cstheme="minorHAnsi"/>
        </w:rPr>
        <w:t>: I still don’t know about how to create the sticky notes.  However, I like that OIE supports language with a grant and funding through THSH.</w:t>
      </w:r>
    </w:p>
    <w:p w14:paraId="61D2935A" w14:textId="7A426A9B"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Identify places nationally where successful Native Language immersion is taking place. Tease out those success variables or best practices.</w:t>
      </w:r>
    </w:p>
    <w:p w14:paraId="106C076D" w14:textId="3EDE0C38" w:rsidR="00731812" w:rsidRPr="00B55D1E"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Provide or encourage funding for schools to hire their own language teachers that are licensed by the tribes. Tribal language programs are pretty small (funding and people)</w:t>
      </w:r>
      <w:r w:rsidR="00202261">
        <w:rPr>
          <w:rFonts w:ascii="Candara" w:hAnsi="Candara" w:cstheme="minorHAnsi"/>
        </w:rPr>
        <w:t xml:space="preserve">    </w:t>
      </w:r>
      <w:r w:rsidR="00F26E10">
        <w:rPr>
          <w:rFonts w:ascii="Candara" w:hAnsi="Candara" w:cstheme="minorHAnsi"/>
          <w:b/>
        </w:rPr>
        <w:tab/>
      </w:r>
      <w:r w:rsidR="00853C76">
        <w:rPr>
          <w:rFonts w:ascii="Candara" w:hAnsi="Candara" w:cstheme="minorHAnsi"/>
          <w:b/>
        </w:rPr>
        <w:t xml:space="preserve"> </w:t>
      </w:r>
    </w:p>
    <w:p w14:paraId="552F29D5" w14:textId="0CE30EF5" w:rsidR="00D57731" w:rsidRPr="00482A4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i/>
        </w:rPr>
      </w:pPr>
      <w:r>
        <w:rPr>
          <w:rFonts w:ascii="Candara" w:hAnsi="Candara" w:cstheme="minorHAnsi"/>
          <w:b/>
        </w:rPr>
        <w:tab/>
      </w:r>
      <w:r w:rsidR="00482A45">
        <w:rPr>
          <w:rFonts w:ascii="Candara" w:hAnsi="Candara" w:cstheme="minorHAnsi"/>
          <w:b/>
        </w:rPr>
        <w:tab/>
      </w:r>
      <w:r w:rsidRPr="00482A45">
        <w:rPr>
          <w:rFonts w:ascii="Candara" w:hAnsi="Candara" w:cstheme="minorHAnsi"/>
          <w:i/>
        </w:rPr>
        <w:t xml:space="preserve">Time Permitting: </w:t>
      </w:r>
      <w:r w:rsidRPr="00482A45">
        <w:rPr>
          <w:rFonts w:ascii="Candara" w:hAnsi="Candara" w:cstheme="minorHAnsi"/>
          <w:i/>
        </w:rPr>
        <w:tab/>
      </w:r>
    </w:p>
    <w:p w14:paraId="5A10B4DB" w14:textId="2CBC513D" w:rsidR="00D57731" w:rsidRDefault="00D57731"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D57731">
        <w:rPr>
          <w:rFonts w:ascii="Candara" w:hAnsi="Candara" w:cstheme="minorHAnsi"/>
        </w:rPr>
        <w:tab/>
      </w:r>
      <w:r w:rsidR="007B7615">
        <w:rPr>
          <w:rFonts w:ascii="Candara" w:hAnsi="Candara" w:cstheme="minorHAnsi"/>
        </w:rPr>
        <w:tab/>
        <w:t>4.4</w:t>
      </w:r>
      <w:r w:rsidR="007B7615">
        <w:rPr>
          <w:rFonts w:ascii="Candara" w:hAnsi="Candara" w:cstheme="minorHAnsi"/>
        </w:rPr>
        <w:tab/>
      </w:r>
      <w:r w:rsidR="00482A45">
        <w:rPr>
          <w:rFonts w:ascii="Candara" w:hAnsi="Candara" w:cstheme="minorHAnsi"/>
        </w:rPr>
        <w:t xml:space="preserve">  </w:t>
      </w:r>
      <w:r w:rsidR="007B7615">
        <w:rPr>
          <w:rFonts w:ascii="Candara" w:hAnsi="Candara" w:cstheme="minorHAnsi"/>
        </w:rPr>
        <w:t xml:space="preserve">Goal 4 Objective 1 </w:t>
      </w:r>
    </w:p>
    <w:p w14:paraId="5F98A919" w14:textId="759B639B"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Trainings (i.e. Talking Points re: The plan and Tribal History/Shared History) would be great to move us (advisory committee) to the next level as ambassadors.</w:t>
      </w:r>
    </w:p>
    <w:p w14:paraId="7E9C0FD3" w14:textId="464ED296"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lastRenderedPageBreak/>
        <w:t>-</w:t>
      </w:r>
      <w:r w:rsidRPr="00307995">
        <w:rPr>
          <w:rFonts w:ascii="Candara" w:hAnsi="Candara" w:cstheme="minorHAnsi"/>
        </w:rPr>
        <w:t>Data need or teacher work group (opportunities for teacher voice-building the bridge-liaison).</w:t>
      </w:r>
    </w:p>
    <w:p w14:paraId="4418197F" w14:textId="42E7819C"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Need to distinguish between Indian Ed capacity building and overall ODE staff</w:t>
      </w:r>
    </w:p>
    <w:p w14:paraId="6B97031D" w14:textId="24033513"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Lei Sabzalian: continue to improve external communication about OIE efforts.</w:t>
      </w:r>
    </w:p>
    <w:p w14:paraId="1B5F518B" w14:textId="682C4288"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Provide Advisory Committee written reports organized around the State plan.</w:t>
      </w:r>
    </w:p>
    <w:p w14:paraId="4F855E8F" w14:textId="6C603192" w:rsidR="00307995" w:rsidRPr="00D57731"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 xml:space="preserve">Other than titles, can you give more information about what each staff member </w:t>
      </w:r>
      <w:proofErr w:type="gramStart"/>
      <w:r w:rsidRPr="00307995">
        <w:rPr>
          <w:rFonts w:ascii="Candara" w:hAnsi="Candara" w:cstheme="minorHAnsi"/>
        </w:rPr>
        <w:t>does</w:t>
      </w:r>
      <w:proofErr w:type="gramEnd"/>
    </w:p>
    <w:p w14:paraId="05AA93BE" w14:textId="79E2D9B4" w:rsidR="00D57731" w:rsidRDefault="007B7615"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5</w:t>
      </w:r>
      <w:r>
        <w:rPr>
          <w:rFonts w:ascii="Candara" w:hAnsi="Candara" w:cstheme="minorHAnsi"/>
        </w:rPr>
        <w:tab/>
      </w:r>
      <w:r w:rsidR="00482A45">
        <w:rPr>
          <w:rFonts w:ascii="Candara" w:hAnsi="Candara" w:cstheme="minorHAnsi"/>
        </w:rPr>
        <w:t xml:space="preserve">  </w:t>
      </w:r>
      <w:r>
        <w:rPr>
          <w:rFonts w:ascii="Candara" w:hAnsi="Candara" w:cstheme="minorHAnsi"/>
        </w:rPr>
        <w:t xml:space="preserve">Goal 4 Objective 2 </w:t>
      </w:r>
    </w:p>
    <w:p w14:paraId="1FB276D8" w14:textId="7C964750"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Explore Work with OEA.</w:t>
      </w:r>
    </w:p>
    <w:p w14:paraId="1C85F9EA" w14:textId="67AFD2F9"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April N (EAC): be helpful to "assign" state agency efforts which OIE wants/needs supports to move objectives forward</w:t>
      </w:r>
    </w:p>
    <w:p w14:paraId="5AD13762" w14:textId="58B9159A"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Lei S: helpful to flush out benchmarks - point to more measurable.</w:t>
      </w:r>
    </w:p>
    <w:p w14:paraId="27469F57" w14:textId="45640EF3"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Exit interviews of/for Native professionals who have left the field.</w:t>
      </w:r>
    </w:p>
    <w:p w14:paraId="5B5BA64B" w14:textId="6ACEE2F2"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Develop framework around Indigenous Knowledge praxis</w:t>
      </w:r>
    </w:p>
    <w:p w14:paraId="0EC6CDFF" w14:textId="4393BCEB" w:rsid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Need for data to best support</w:t>
      </w:r>
    </w:p>
    <w:p w14:paraId="53D0D750" w14:textId="3BEAE9B3"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an scholarships require that the recipient work in education in Oregon for a set amount of time after receiving their license? This could improve AIAN hiring/retention in OR.</w:t>
      </w:r>
    </w:p>
    <w:p w14:paraId="0DE10AC8" w14:textId="24542870"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More clarity around data review in action #2. Name Sapsikwala?</w:t>
      </w:r>
    </w:p>
    <w:p w14:paraId="0D6751A8" w14:textId="5840CAAB"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Doesn't diversifying the educator workforce come under a separate Goal? If so the first paragraph should be placed elsewhere.</w:t>
      </w:r>
    </w:p>
    <w:p w14:paraId="4FB459F2" w14:textId="4BC506F0"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Has the office looked at additional funding options such as the Meyer Memorial Trust or the Oregon Community foundation&lt; etc.?</w:t>
      </w:r>
    </w:p>
    <w:p w14:paraId="5EE250CC" w14:textId="00ECB8AC"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Is the data-gatherin</w:t>
      </w:r>
      <w:r>
        <w:rPr>
          <w:rFonts w:ascii="Candara" w:hAnsi="Candara" w:cstheme="minorHAnsi"/>
        </w:rPr>
        <w:t>g in Action 2 already in place?</w:t>
      </w:r>
    </w:p>
    <w:p w14:paraId="2B428B16" w14:textId="04B9E1CA"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From MM - What are teachers saying who are leaving the profession or leaving certain schools?</w:t>
      </w:r>
    </w:p>
    <w:p w14:paraId="15C35A71" w14:textId="38C50C3D" w:rsidR="00307995" w:rsidRPr="00D57731"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From Nicole - What are the current initiatives districts are putting in place to recruit AI/</w:t>
      </w:r>
      <w:proofErr w:type="gramStart"/>
      <w:r w:rsidRPr="00307995">
        <w:rPr>
          <w:rFonts w:ascii="Candara" w:hAnsi="Candara" w:cstheme="minorHAnsi"/>
        </w:rPr>
        <w:t>AN</w:t>
      </w:r>
      <w:proofErr w:type="gramEnd"/>
      <w:r w:rsidRPr="00307995">
        <w:rPr>
          <w:rFonts w:ascii="Candara" w:hAnsi="Candara" w:cstheme="minorHAnsi"/>
        </w:rPr>
        <w:t xml:space="preserve"> staff?</w:t>
      </w:r>
    </w:p>
    <w:p w14:paraId="1E9B74B1" w14:textId="5298068D" w:rsidR="00D57731" w:rsidRPr="00D57731" w:rsidRDefault="007B7615"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 xml:space="preserve">4.6 </w:t>
      </w:r>
      <w:r w:rsidR="00482A45">
        <w:rPr>
          <w:rFonts w:ascii="Candara" w:hAnsi="Candara" w:cstheme="minorHAnsi"/>
        </w:rPr>
        <w:t xml:space="preserve">  </w:t>
      </w:r>
      <w:r>
        <w:rPr>
          <w:rFonts w:ascii="Candara" w:hAnsi="Candara" w:cstheme="minorHAnsi"/>
        </w:rPr>
        <w:tab/>
      </w:r>
      <w:r w:rsidR="00482A45">
        <w:rPr>
          <w:rFonts w:ascii="Candara" w:hAnsi="Candara" w:cstheme="minorHAnsi"/>
        </w:rPr>
        <w:t xml:space="preserve">  </w:t>
      </w:r>
      <w:r>
        <w:rPr>
          <w:rFonts w:ascii="Candara" w:hAnsi="Candara" w:cstheme="minorHAnsi"/>
        </w:rPr>
        <w:t xml:space="preserve">Goal 4 Objective 3 </w:t>
      </w:r>
    </w:p>
    <w:p w14:paraId="0D641CBD" w14:textId="10070CE9" w:rsidR="00D57731" w:rsidRPr="00D57731" w:rsidRDefault="007B7615"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7</w:t>
      </w:r>
      <w:r>
        <w:rPr>
          <w:rFonts w:ascii="Candara" w:hAnsi="Candara" w:cstheme="minorHAnsi"/>
        </w:rPr>
        <w:tab/>
      </w:r>
      <w:r w:rsidR="00482A45">
        <w:rPr>
          <w:rFonts w:ascii="Candara" w:hAnsi="Candara" w:cstheme="minorHAnsi"/>
        </w:rPr>
        <w:t xml:space="preserve">  </w:t>
      </w:r>
      <w:r>
        <w:rPr>
          <w:rFonts w:ascii="Candara" w:hAnsi="Candara" w:cstheme="minorHAnsi"/>
        </w:rPr>
        <w:t xml:space="preserve">Goal 4 Objective 4 </w:t>
      </w:r>
    </w:p>
    <w:p w14:paraId="4072FB0B" w14:textId="287CFEB4" w:rsidR="00D57731" w:rsidRDefault="004A65AD"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Modesta: </w:t>
      </w:r>
      <w:r w:rsidR="00D61CF9">
        <w:rPr>
          <w:rFonts w:ascii="Candara" w:hAnsi="Candara" w:cstheme="minorHAnsi"/>
        </w:rPr>
        <w:t>Want to promote language and not just umbrella terms it</w:t>
      </w:r>
      <w:r>
        <w:rPr>
          <w:rFonts w:ascii="Candara" w:hAnsi="Candara" w:cstheme="minorHAnsi"/>
        </w:rPr>
        <w:t xml:space="preserve">, we are looking to see what is being done with how to support the language. We do not want to throw money at it, I want to see exactly what the priorities are. </w:t>
      </w:r>
    </w:p>
    <w:p w14:paraId="326A6B6D" w14:textId="79127D90" w:rsidR="004A65AD" w:rsidRDefault="004A65AD"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Possibly stating a state of emergency depending on leadership approval. This will be investigated once we can partnership with other agencies. Looking at dev a language needs assessment from each of the tr</w:t>
      </w:r>
      <w:r w:rsidR="006C48B5">
        <w:rPr>
          <w:rFonts w:ascii="Candara" w:hAnsi="Candara" w:cstheme="minorHAnsi"/>
        </w:rPr>
        <w:t>ibes to bring this back to the E</w:t>
      </w:r>
      <w:r>
        <w:rPr>
          <w:rFonts w:ascii="Candara" w:hAnsi="Candara" w:cstheme="minorHAnsi"/>
        </w:rPr>
        <w:t xml:space="preserve">d cluster. Language is a priority for us, we are looking also at large scale to what we can do at ODE as a whole. Our first step is to identify the need then we can better support them and move forward in the process. </w:t>
      </w:r>
    </w:p>
    <w:p w14:paraId="078016D0" w14:textId="36487E1C" w:rsidR="006A3C3D" w:rsidRDefault="00A02EE8"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w:t>
      </w:r>
      <w:r w:rsidR="00D855EA">
        <w:rPr>
          <w:rFonts w:ascii="Candara" w:hAnsi="Candara" w:cstheme="minorHAnsi"/>
          <w:b/>
        </w:rPr>
        <w:t>4</w:t>
      </w:r>
      <w:r w:rsidR="007B7615">
        <w:rPr>
          <w:rFonts w:ascii="Candara" w:hAnsi="Candara" w:cstheme="minorHAnsi"/>
          <w:b/>
        </w:rPr>
        <w:t>5</w:t>
      </w:r>
      <w:r>
        <w:rPr>
          <w:rFonts w:ascii="Candara" w:hAnsi="Candara" w:cstheme="minorHAnsi"/>
          <w:b/>
        </w:rPr>
        <w:tab/>
      </w:r>
      <w:r w:rsidR="007B7615">
        <w:rPr>
          <w:rFonts w:ascii="Candara" w:hAnsi="Candara" w:cstheme="minorHAnsi"/>
          <w:b/>
        </w:rPr>
        <w:t>5</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6F06C700" w14:textId="6F6E49EA" w:rsidR="009F79C6" w:rsidRPr="009F79C6"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sidRPr="00603DC0">
        <w:rPr>
          <w:rFonts w:ascii="Candara" w:hAnsi="Candara" w:cstheme="minorHAnsi"/>
          <w:sz w:val="20"/>
          <w:szCs w:val="20"/>
        </w:rPr>
        <w:tab/>
      </w:r>
      <w:r w:rsidRPr="00603DC0">
        <w:rPr>
          <w:rFonts w:ascii="Candara" w:hAnsi="Candara" w:cstheme="minorHAnsi"/>
          <w:sz w:val="20"/>
          <w:szCs w:val="20"/>
        </w:rPr>
        <w:tab/>
      </w:r>
      <w:hyperlink r:id="rId13" w:history="1">
        <w:r w:rsidRPr="00603DC0">
          <w:rPr>
            <w:rStyle w:val="Hyperlink"/>
            <w:rFonts w:ascii="Candara" w:hAnsi="Candara" w:cstheme="minorHAnsi"/>
            <w:sz w:val="20"/>
            <w:szCs w:val="20"/>
          </w:rPr>
          <w:t>AIAN.AdvisoryCommittee@OregonLearning.org</w:t>
        </w:r>
      </w:hyperlink>
      <w:r>
        <w:rPr>
          <w:rFonts w:ascii="Candara" w:hAnsi="Candara" w:cstheme="minorHAnsi"/>
          <w:b/>
        </w:rPr>
        <w:tab/>
        <w:t xml:space="preserve">                                                                                                </w:t>
      </w:r>
      <w:r>
        <w:rPr>
          <w:rFonts w:ascii="Candara" w:hAnsi="Candara" w:cstheme="minorHAnsi"/>
          <w:b/>
        </w:rPr>
        <w:tab/>
      </w:r>
      <w:r>
        <w:rPr>
          <w:rFonts w:ascii="Candara" w:hAnsi="Candara" w:cstheme="minorHAnsi"/>
          <w:b/>
        </w:rPr>
        <w:tab/>
      </w:r>
    </w:p>
    <w:p w14:paraId="7BEC3EEF" w14:textId="121DEBC2" w:rsidR="00F26E10"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7B7615">
        <w:rPr>
          <w:rFonts w:ascii="Candara" w:hAnsi="Candara" w:cstheme="minorHAnsi"/>
          <w:b/>
        </w:rPr>
        <w:t>50</w:t>
      </w:r>
      <w:r w:rsidR="00A02EE8">
        <w:rPr>
          <w:rFonts w:ascii="Candara" w:hAnsi="Candara" w:cstheme="minorHAnsi"/>
          <w:b/>
        </w:rPr>
        <w:tab/>
      </w:r>
      <w:r w:rsidR="007B7615">
        <w:rPr>
          <w:rFonts w:ascii="Candara" w:hAnsi="Candara" w:cstheme="minorHAnsi"/>
          <w:b/>
        </w:rPr>
        <w:t>6</w:t>
      </w:r>
      <w:r w:rsidRPr="00D40C43">
        <w:rPr>
          <w:rFonts w:ascii="Candara" w:hAnsi="Candara" w:cstheme="minorHAnsi"/>
          <w:b/>
        </w:rPr>
        <w:t>.0</w:t>
      </w:r>
      <w:r w:rsidRPr="00D40C43">
        <w:rPr>
          <w:rFonts w:ascii="Candara" w:hAnsi="Candara" w:cstheme="minorHAnsi"/>
          <w:b/>
        </w:rPr>
        <w:tab/>
      </w:r>
      <w:r w:rsidR="005377D3">
        <w:rPr>
          <w:rFonts w:ascii="Candara" w:hAnsi="Candara" w:cstheme="minorHAnsi"/>
          <w:b/>
        </w:rPr>
        <w:t xml:space="preserve">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73D47544" w14:textId="799F9F1B" w:rsidR="00567A4C"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7B7615">
        <w:rPr>
          <w:rFonts w:ascii="Candara" w:hAnsi="Candara" w:cstheme="minorHAnsi"/>
        </w:rPr>
        <w:tab/>
        <w:t>6</w:t>
      </w:r>
      <w:r w:rsidR="007839D9">
        <w:rPr>
          <w:rFonts w:ascii="Candara" w:hAnsi="Candara" w:cstheme="minorHAnsi"/>
        </w:rPr>
        <w:t xml:space="preserve">.1  </w:t>
      </w:r>
      <w:r w:rsidR="00D57731">
        <w:rPr>
          <w:rFonts w:ascii="Candara" w:hAnsi="Candara" w:cstheme="minorHAnsi"/>
        </w:rPr>
        <w:t xml:space="preserve"> </w:t>
      </w:r>
      <w:r w:rsidR="007839D9">
        <w:rPr>
          <w:rFonts w:ascii="Candara" w:hAnsi="Candara" w:cstheme="minorHAnsi"/>
        </w:rPr>
        <w:t xml:space="preserve"> </w:t>
      </w:r>
      <w:r w:rsidR="00482A45">
        <w:rPr>
          <w:rFonts w:ascii="Candara" w:hAnsi="Candara" w:cstheme="minorHAnsi"/>
        </w:rPr>
        <w:t xml:space="preserve"> </w:t>
      </w:r>
      <w:r w:rsidR="007839D9">
        <w:rPr>
          <w:rFonts w:ascii="Candara" w:hAnsi="Candara" w:cstheme="minorHAnsi"/>
        </w:rPr>
        <w:t xml:space="preserve">Proposed </w:t>
      </w:r>
      <w:r w:rsidR="00E206CB">
        <w:rPr>
          <w:rFonts w:ascii="Candara" w:hAnsi="Candara" w:cstheme="minorHAnsi"/>
        </w:rPr>
        <w:t>February</w:t>
      </w:r>
      <w:r w:rsidR="00D85B4A">
        <w:rPr>
          <w:rFonts w:ascii="Candara" w:hAnsi="Candara" w:cstheme="minorHAnsi"/>
        </w:rPr>
        <w:t xml:space="preserve"> </w:t>
      </w:r>
      <w:r w:rsidR="007839D9">
        <w:rPr>
          <w:rFonts w:ascii="Candara" w:hAnsi="Candara" w:cstheme="minorHAnsi"/>
        </w:rPr>
        <w:t xml:space="preserve">meeting 9:30 a.m. – 12:00 </w:t>
      </w:r>
      <w:r w:rsidR="001801C3">
        <w:rPr>
          <w:rFonts w:ascii="Candara" w:hAnsi="Candara" w:cstheme="minorHAnsi"/>
        </w:rPr>
        <w:t>p.m.</w:t>
      </w:r>
    </w:p>
    <w:p w14:paraId="362B912C" w14:textId="7BA7CB90" w:rsidR="00D57731" w:rsidRPr="00F65E5A" w:rsidRDefault="007B7615"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6</w:t>
      </w:r>
      <w:r w:rsidR="00D57731">
        <w:rPr>
          <w:rFonts w:ascii="Candara" w:hAnsi="Candara" w:cstheme="minorHAnsi"/>
        </w:rPr>
        <w:t>.2</w:t>
      </w:r>
      <w:r w:rsidR="00D57731">
        <w:rPr>
          <w:rFonts w:ascii="Candara" w:hAnsi="Candara" w:cstheme="minorHAnsi"/>
        </w:rPr>
        <w:tab/>
      </w:r>
      <w:r w:rsidR="00482A45">
        <w:rPr>
          <w:rFonts w:ascii="Candara" w:hAnsi="Candara" w:cstheme="minorHAnsi"/>
        </w:rPr>
        <w:t xml:space="preserve"> </w:t>
      </w:r>
      <w:r w:rsidR="00D57731">
        <w:rPr>
          <w:rFonts w:ascii="Candara" w:hAnsi="Candara" w:cstheme="minorHAnsi"/>
        </w:rPr>
        <w:t xml:space="preserve">Next Steps </w:t>
      </w:r>
    </w:p>
    <w:p w14:paraId="5F009668" w14:textId="77777777" w:rsidR="00F65E5A" w:rsidRDefault="00F65E5A"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3D70E073" w14:textId="5CBBD8B6" w:rsidR="001801C3" w:rsidRDefault="005D63ED"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sidR="001801C3">
        <w:rPr>
          <w:rFonts w:ascii="Candara" w:hAnsi="Candara" w:cstheme="minorHAnsi"/>
          <w:b/>
        </w:rPr>
        <w:t xml:space="preserve"> </w:t>
      </w:r>
      <w:r w:rsidR="00A80404">
        <w:rPr>
          <w:rFonts w:ascii="Candara" w:hAnsi="Candara" w:cstheme="minorHAnsi"/>
          <w:b/>
        </w:rPr>
        <w:tab/>
        <w:t xml:space="preserve">Adjourn </w:t>
      </w: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4"/>
      <w:footerReference w:type="first" r:id="rId15"/>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46B8AF82"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674D47">
          <w:rPr>
            <w:noProof/>
            <w:sz w:val="20"/>
          </w:rPr>
          <w:t>3</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2"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6"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5"/>
  </w:num>
  <w:num w:numId="3">
    <w:abstractNumId w:val="6"/>
  </w:num>
  <w:num w:numId="4">
    <w:abstractNumId w:val="3"/>
  </w:num>
  <w:num w:numId="5">
    <w:abstractNumId w:val="4"/>
  </w:num>
  <w:num w:numId="6">
    <w:abstractNumId w:val="0"/>
  </w:num>
  <w:num w:numId="7">
    <w:abstractNumId w:val="1"/>
  </w:num>
  <w:num w:numId="8">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1269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4CAD"/>
    <w:rsid w:val="000169CB"/>
    <w:rsid w:val="000219A5"/>
    <w:rsid w:val="00022B8C"/>
    <w:rsid w:val="00026EA5"/>
    <w:rsid w:val="000276BD"/>
    <w:rsid w:val="00030A91"/>
    <w:rsid w:val="00032B5C"/>
    <w:rsid w:val="00032E40"/>
    <w:rsid w:val="000334FC"/>
    <w:rsid w:val="00040C43"/>
    <w:rsid w:val="0004246C"/>
    <w:rsid w:val="000425E0"/>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7BF9"/>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7497C"/>
    <w:rsid w:val="001801C3"/>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40A"/>
    <w:rsid w:val="00210AE6"/>
    <w:rsid w:val="00211A9E"/>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77713"/>
    <w:rsid w:val="0028596B"/>
    <w:rsid w:val="00287EE2"/>
    <w:rsid w:val="00291918"/>
    <w:rsid w:val="002A1D1F"/>
    <w:rsid w:val="002A531B"/>
    <w:rsid w:val="002A56F8"/>
    <w:rsid w:val="002A6346"/>
    <w:rsid w:val="002B11F5"/>
    <w:rsid w:val="002B1BB2"/>
    <w:rsid w:val="002B3B5A"/>
    <w:rsid w:val="002C0188"/>
    <w:rsid w:val="002C13F6"/>
    <w:rsid w:val="002C206A"/>
    <w:rsid w:val="002C3E64"/>
    <w:rsid w:val="002C4097"/>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07995"/>
    <w:rsid w:val="00310135"/>
    <w:rsid w:val="00310167"/>
    <w:rsid w:val="003106BA"/>
    <w:rsid w:val="0031097E"/>
    <w:rsid w:val="00310E2D"/>
    <w:rsid w:val="00312517"/>
    <w:rsid w:val="00312574"/>
    <w:rsid w:val="0031510C"/>
    <w:rsid w:val="003200AD"/>
    <w:rsid w:val="003201BD"/>
    <w:rsid w:val="003205DF"/>
    <w:rsid w:val="0032195E"/>
    <w:rsid w:val="00322A38"/>
    <w:rsid w:val="003236F6"/>
    <w:rsid w:val="00323CC9"/>
    <w:rsid w:val="00324057"/>
    <w:rsid w:val="0032454E"/>
    <w:rsid w:val="00325566"/>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5F1A"/>
    <w:rsid w:val="003E6FDB"/>
    <w:rsid w:val="003E7E99"/>
    <w:rsid w:val="003F2029"/>
    <w:rsid w:val="003F37BB"/>
    <w:rsid w:val="003F4171"/>
    <w:rsid w:val="003F537E"/>
    <w:rsid w:val="003F7FE9"/>
    <w:rsid w:val="00402193"/>
    <w:rsid w:val="004075B9"/>
    <w:rsid w:val="00410897"/>
    <w:rsid w:val="00410E96"/>
    <w:rsid w:val="004115A1"/>
    <w:rsid w:val="00414B9D"/>
    <w:rsid w:val="004156C8"/>
    <w:rsid w:val="004234C3"/>
    <w:rsid w:val="00430C32"/>
    <w:rsid w:val="00430DED"/>
    <w:rsid w:val="00432C74"/>
    <w:rsid w:val="004331E6"/>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65AD"/>
    <w:rsid w:val="004A704E"/>
    <w:rsid w:val="004A779A"/>
    <w:rsid w:val="004A7909"/>
    <w:rsid w:val="004B0E98"/>
    <w:rsid w:val="004C0363"/>
    <w:rsid w:val="004C105E"/>
    <w:rsid w:val="004C2DA9"/>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0EAB"/>
    <w:rsid w:val="00511C53"/>
    <w:rsid w:val="00513B6F"/>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16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06E4"/>
    <w:rsid w:val="0063163D"/>
    <w:rsid w:val="00631F2C"/>
    <w:rsid w:val="00632202"/>
    <w:rsid w:val="00632BE6"/>
    <w:rsid w:val="00635B74"/>
    <w:rsid w:val="006401C9"/>
    <w:rsid w:val="006416F1"/>
    <w:rsid w:val="0064214E"/>
    <w:rsid w:val="006426EF"/>
    <w:rsid w:val="00650246"/>
    <w:rsid w:val="00653449"/>
    <w:rsid w:val="0065367F"/>
    <w:rsid w:val="00655F1E"/>
    <w:rsid w:val="00660889"/>
    <w:rsid w:val="00660F5B"/>
    <w:rsid w:val="0066193D"/>
    <w:rsid w:val="00664BE5"/>
    <w:rsid w:val="00666525"/>
    <w:rsid w:val="006719AD"/>
    <w:rsid w:val="00672288"/>
    <w:rsid w:val="00673484"/>
    <w:rsid w:val="00674D47"/>
    <w:rsid w:val="00675855"/>
    <w:rsid w:val="0068312B"/>
    <w:rsid w:val="00684046"/>
    <w:rsid w:val="00685B62"/>
    <w:rsid w:val="00690393"/>
    <w:rsid w:val="00693766"/>
    <w:rsid w:val="0069542E"/>
    <w:rsid w:val="006A0788"/>
    <w:rsid w:val="006A12EE"/>
    <w:rsid w:val="006A154A"/>
    <w:rsid w:val="006A1D60"/>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8B5"/>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812"/>
    <w:rsid w:val="007321A3"/>
    <w:rsid w:val="00732B9C"/>
    <w:rsid w:val="00733F5B"/>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47C3"/>
    <w:rsid w:val="007A6931"/>
    <w:rsid w:val="007A7A4D"/>
    <w:rsid w:val="007B1857"/>
    <w:rsid w:val="007B2440"/>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316D"/>
    <w:rsid w:val="008031DE"/>
    <w:rsid w:val="008055D4"/>
    <w:rsid w:val="00811198"/>
    <w:rsid w:val="00811628"/>
    <w:rsid w:val="00812910"/>
    <w:rsid w:val="008138B8"/>
    <w:rsid w:val="00815B4A"/>
    <w:rsid w:val="00816FF1"/>
    <w:rsid w:val="0082666D"/>
    <w:rsid w:val="00834C39"/>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5793"/>
    <w:rsid w:val="008763D1"/>
    <w:rsid w:val="00880CCE"/>
    <w:rsid w:val="00880D91"/>
    <w:rsid w:val="008817DA"/>
    <w:rsid w:val="00881AA3"/>
    <w:rsid w:val="008831FB"/>
    <w:rsid w:val="00883688"/>
    <w:rsid w:val="00883949"/>
    <w:rsid w:val="00886C07"/>
    <w:rsid w:val="00890C09"/>
    <w:rsid w:val="00891F8B"/>
    <w:rsid w:val="00893188"/>
    <w:rsid w:val="00897A76"/>
    <w:rsid w:val="008A01C4"/>
    <w:rsid w:val="008A139D"/>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6837"/>
    <w:rsid w:val="009E622E"/>
    <w:rsid w:val="009E79EB"/>
    <w:rsid w:val="009F1378"/>
    <w:rsid w:val="009F5624"/>
    <w:rsid w:val="009F58E5"/>
    <w:rsid w:val="009F79C6"/>
    <w:rsid w:val="00A02EE8"/>
    <w:rsid w:val="00A04BE2"/>
    <w:rsid w:val="00A0611E"/>
    <w:rsid w:val="00A070E2"/>
    <w:rsid w:val="00A145B0"/>
    <w:rsid w:val="00A14B00"/>
    <w:rsid w:val="00A14C4B"/>
    <w:rsid w:val="00A151A8"/>
    <w:rsid w:val="00A15D64"/>
    <w:rsid w:val="00A2031A"/>
    <w:rsid w:val="00A233E1"/>
    <w:rsid w:val="00A2472F"/>
    <w:rsid w:val="00A266EA"/>
    <w:rsid w:val="00A27624"/>
    <w:rsid w:val="00A32A27"/>
    <w:rsid w:val="00A36F07"/>
    <w:rsid w:val="00A374FD"/>
    <w:rsid w:val="00A37A4F"/>
    <w:rsid w:val="00A4361D"/>
    <w:rsid w:val="00A43A84"/>
    <w:rsid w:val="00A53458"/>
    <w:rsid w:val="00A54595"/>
    <w:rsid w:val="00A559B9"/>
    <w:rsid w:val="00A55CB9"/>
    <w:rsid w:val="00A57719"/>
    <w:rsid w:val="00A612A1"/>
    <w:rsid w:val="00A63189"/>
    <w:rsid w:val="00A63B5B"/>
    <w:rsid w:val="00A63DB2"/>
    <w:rsid w:val="00A64BE4"/>
    <w:rsid w:val="00A65BD0"/>
    <w:rsid w:val="00A66825"/>
    <w:rsid w:val="00A703C5"/>
    <w:rsid w:val="00A71E59"/>
    <w:rsid w:val="00A72E88"/>
    <w:rsid w:val="00A739CD"/>
    <w:rsid w:val="00A74239"/>
    <w:rsid w:val="00A74F88"/>
    <w:rsid w:val="00A762BE"/>
    <w:rsid w:val="00A80404"/>
    <w:rsid w:val="00A8245F"/>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0AE9"/>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10FC"/>
    <w:rsid w:val="00D44309"/>
    <w:rsid w:val="00D44CCB"/>
    <w:rsid w:val="00D47000"/>
    <w:rsid w:val="00D508CF"/>
    <w:rsid w:val="00D52392"/>
    <w:rsid w:val="00D557C8"/>
    <w:rsid w:val="00D55850"/>
    <w:rsid w:val="00D55D57"/>
    <w:rsid w:val="00D57731"/>
    <w:rsid w:val="00D57773"/>
    <w:rsid w:val="00D61343"/>
    <w:rsid w:val="00D61462"/>
    <w:rsid w:val="00D61CF9"/>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82A"/>
    <w:rsid w:val="00E06F27"/>
    <w:rsid w:val="00E1006D"/>
    <w:rsid w:val="00E118AE"/>
    <w:rsid w:val="00E11E02"/>
    <w:rsid w:val="00E16EBE"/>
    <w:rsid w:val="00E17D86"/>
    <w:rsid w:val="00E206CB"/>
    <w:rsid w:val="00E227E6"/>
    <w:rsid w:val="00E24E2B"/>
    <w:rsid w:val="00E26362"/>
    <w:rsid w:val="00E26B8F"/>
    <w:rsid w:val="00E3337E"/>
    <w:rsid w:val="00E3796B"/>
    <w:rsid w:val="00E379BE"/>
    <w:rsid w:val="00E404E2"/>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3393"/>
    <w:rsid w:val="00E739AB"/>
    <w:rsid w:val="00E73C2A"/>
    <w:rsid w:val="00E73D12"/>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3D38"/>
    <w:rsid w:val="00EE4363"/>
    <w:rsid w:val="00EE55B9"/>
    <w:rsid w:val="00EE71A2"/>
    <w:rsid w:val="00EF32FF"/>
    <w:rsid w:val="00EF5361"/>
    <w:rsid w:val="00EF6C71"/>
    <w:rsid w:val="00F000CA"/>
    <w:rsid w:val="00F00D5A"/>
    <w:rsid w:val="00F023D6"/>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009"/>
    <w:rsid w:val="00F40799"/>
    <w:rsid w:val="00F43067"/>
    <w:rsid w:val="00F45D37"/>
    <w:rsid w:val="00F45EB9"/>
    <w:rsid w:val="00F46091"/>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42DC"/>
    <w:rsid w:val="00FC6BA1"/>
    <w:rsid w:val="00FC6F33"/>
    <w:rsid w:val="00FD0512"/>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2670238">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IAN.AdvisoryCommittee@OregonLearning.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zoomgov.com/j/1605517155?pwd=bEh1UGRLY016VGRUaVRkNEZUVjREUT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3C0C8-D777-4C04-9440-407360796954}"/>
</file>

<file path=customXml/itemProps2.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3.xml><?xml version="1.0" encoding="utf-8"?>
<ds:datastoreItem xmlns:ds="http://schemas.openxmlformats.org/officeDocument/2006/customXml" ds:itemID="{3D05514C-0F2F-4D3E-B8A3-074C3FD9D185}">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7e9124ad-326a-4d52-aaf5-143fefa78c01"/>
    <ds:schemaRef ds:uri="7c813b62-b13b-46d6-b588-213a857095e3"/>
    <ds:schemaRef ds:uri="http://www.w3.org/XML/1998/namespace"/>
  </ds:schemaRefs>
</ds:datastoreItem>
</file>

<file path=customXml/itemProps4.xml><?xml version="1.0" encoding="utf-8"?>
<ds:datastoreItem xmlns:ds="http://schemas.openxmlformats.org/officeDocument/2006/customXml" ds:itemID="{45AB5845-4061-471D-A499-19A9DE6A8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259</Words>
  <Characters>71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4</cp:revision>
  <cp:lastPrinted>2020-02-12T16:49:00Z</cp:lastPrinted>
  <dcterms:created xsi:type="dcterms:W3CDTF">2023-01-11T01:00:00Z</dcterms:created>
  <dcterms:modified xsi:type="dcterms:W3CDTF">2023-02-03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